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Shading-Accent2"/>
        <w:tblW w:w="15030" w:type="dxa"/>
        <w:tblInd w:w="-88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496"/>
        <w:gridCol w:w="1094"/>
        <w:gridCol w:w="3240"/>
        <w:gridCol w:w="2520"/>
        <w:gridCol w:w="4680"/>
      </w:tblGrid>
      <w:tr w:rsidR="0075084E" w14:paraId="08A698CD" w14:textId="77777777" w:rsidTr="003D50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701DC74" w14:textId="77777777" w:rsidR="0075084E" w:rsidRPr="00BD14CA" w:rsidRDefault="0075084E" w:rsidP="00485808">
            <w:pPr>
              <w:jc w:val="center"/>
              <w:rPr>
                <w:sz w:val="20"/>
              </w:rPr>
            </w:pPr>
            <w:r w:rsidRPr="00BD14CA">
              <w:rPr>
                <w:sz w:val="20"/>
              </w:rPr>
              <w:t>Name</w:t>
            </w:r>
          </w:p>
        </w:tc>
        <w:tc>
          <w:tcPr>
            <w:tcW w:w="10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D7340A1" w14:textId="77777777" w:rsidR="0075084E" w:rsidRPr="00BD14CA" w:rsidRDefault="0075084E" w:rsidP="004858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14CA">
              <w:rPr>
                <w:sz w:val="20"/>
              </w:rPr>
              <w:t>Title</w:t>
            </w:r>
          </w:p>
          <w:p w14:paraId="49834F4F" w14:textId="77777777" w:rsidR="00BD14CA" w:rsidRPr="00BD14CA" w:rsidRDefault="00BD14CA" w:rsidP="004858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14CA">
              <w:rPr>
                <w:sz w:val="20"/>
              </w:rPr>
              <w:t>i.e. MD, RN, EMTP</w:t>
            </w:r>
          </w:p>
        </w:tc>
        <w:tc>
          <w:tcPr>
            <w:tcW w:w="32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D86560D" w14:textId="77777777" w:rsidR="0075084E" w:rsidRPr="00BD14CA" w:rsidRDefault="0075084E" w:rsidP="004858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14CA">
              <w:rPr>
                <w:sz w:val="20"/>
              </w:rPr>
              <w:t>Organization</w:t>
            </w:r>
          </w:p>
        </w:tc>
        <w:tc>
          <w:tcPr>
            <w:tcW w:w="25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5A00E16" w14:textId="77777777" w:rsidR="0075084E" w:rsidRPr="00BD14CA" w:rsidRDefault="0075084E" w:rsidP="004858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14CA">
              <w:rPr>
                <w:sz w:val="20"/>
              </w:rPr>
              <w:t>City and State</w:t>
            </w:r>
          </w:p>
        </w:tc>
        <w:tc>
          <w:tcPr>
            <w:tcW w:w="46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84921E8" w14:textId="77777777" w:rsidR="0075084E" w:rsidRPr="00BD14CA" w:rsidRDefault="0075084E" w:rsidP="004858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BD14CA">
              <w:rPr>
                <w:sz w:val="20"/>
              </w:rPr>
              <w:t>Email Address</w:t>
            </w:r>
          </w:p>
        </w:tc>
      </w:tr>
      <w:tr w:rsidR="0075084E" w14:paraId="4C51B9E4" w14:textId="77777777" w:rsidTr="003D50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left w:val="none" w:sz="0" w:space="0" w:color="auto"/>
              <w:right w:val="none" w:sz="0" w:space="0" w:color="auto"/>
            </w:tcBorders>
          </w:tcPr>
          <w:p w14:paraId="7A40A9F0" w14:textId="77777777" w:rsidR="0075084E" w:rsidRDefault="0075084E"/>
        </w:tc>
        <w:tc>
          <w:tcPr>
            <w:tcW w:w="1094" w:type="dxa"/>
            <w:tcBorders>
              <w:left w:val="none" w:sz="0" w:space="0" w:color="auto"/>
              <w:right w:val="none" w:sz="0" w:space="0" w:color="auto"/>
            </w:tcBorders>
          </w:tcPr>
          <w:p w14:paraId="1DC4689B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0" w:type="dxa"/>
            <w:tcBorders>
              <w:left w:val="none" w:sz="0" w:space="0" w:color="auto"/>
              <w:right w:val="none" w:sz="0" w:space="0" w:color="auto"/>
            </w:tcBorders>
          </w:tcPr>
          <w:p w14:paraId="12EDC513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  <w:tcBorders>
              <w:left w:val="none" w:sz="0" w:space="0" w:color="auto"/>
              <w:right w:val="none" w:sz="0" w:space="0" w:color="auto"/>
            </w:tcBorders>
          </w:tcPr>
          <w:p w14:paraId="46AE174F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0" w:type="dxa"/>
            <w:tcBorders>
              <w:left w:val="none" w:sz="0" w:space="0" w:color="auto"/>
              <w:right w:val="none" w:sz="0" w:space="0" w:color="auto"/>
            </w:tcBorders>
          </w:tcPr>
          <w:p w14:paraId="1FC10E63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084E" w14:paraId="11420136" w14:textId="77777777" w:rsidTr="003D50E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</w:tcPr>
          <w:p w14:paraId="76553611" w14:textId="77777777" w:rsidR="0075084E" w:rsidRDefault="0075084E"/>
        </w:tc>
        <w:tc>
          <w:tcPr>
            <w:tcW w:w="1094" w:type="dxa"/>
          </w:tcPr>
          <w:p w14:paraId="3E082D00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14:paraId="5AB33888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288CA9F3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0" w:type="dxa"/>
          </w:tcPr>
          <w:p w14:paraId="3760A260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084E" w14:paraId="328B83CA" w14:textId="77777777" w:rsidTr="003D50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left w:val="none" w:sz="0" w:space="0" w:color="auto"/>
              <w:right w:val="none" w:sz="0" w:space="0" w:color="auto"/>
            </w:tcBorders>
          </w:tcPr>
          <w:p w14:paraId="2C354145" w14:textId="77777777" w:rsidR="0075084E" w:rsidRDefault="0075084E"/>
        </w:tc>
        <w:tc>
          <w:tcPr>
            <w:tcW w:w="1094" w:type="dxa"/>
            <w:tcBorders>
              <w:left w:val="none" w:sz="0" w:space="0" w:color="auto"/>
              <w:right w:val="none" w:sz="0" w:space="0" w:color="auto"/>
            </w:tcBorders>
          </w:tcPr>
          <w:p w14:paraId="1215C6F1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0" w:type="dxa"/>
            <w:tcBorders>
              <w:left w:val="none" w:sz="0" w:space="0" w:color="auto"/>
              <w:right w:val="none" w:sz="0" w:space="0" w:color="auto"/>
            </w:tcBorders>
          </w:tcPr>
          <w:p w14:paraId="687DBAFA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  <w:tcBorders>
              <w:left w:val="none" w:sz="0" w:space="0" w:color="auto"/>
              <w:right w:val="none" w:sz="0" w:space="0" w:color="auto"/>
            </w:tcBorders>
          </w:tcPr>
          <w:p w14:paraId="3A7B0833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0" w:type="dxa"/>
            <w:tcBorders>
              <w:left w:val="none" w:sz="0" w:space="0" w:color="auto"/>
              <w:right w:val="none" w:sz="0" w:space="0" w:color="auto"/>
            </w:tcBorders>
          </w:tcPr>
          <w:p w14:paraId="1CF65E47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084E" w14:paraId="5620A16C" w14:textId="77777777" w:rsidTr="003D50E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</w:tcPr>
          <w:p w14:paraId="2D4BA67D" w14:textId="77777777" w:rsidR="0075084E" w:rsidRDefault="0075084E"/>
        </w:tc>
        <w:tc>
          <w:tcPr>
            <w:tcW w:w="1094" w:type="dxa"/>
          </w:tcPr>
          <w:p w14:paraId="4A3ED589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14:paraId="6792D796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07658823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0" w:type="dxa"/>
          </w:tcPr>
          <w:p w14:paraId="5D2456BE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084E" w14:paraId="2A6F9FF7" w14:textId="77777777" w:rsidTr="003D50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left w:val="none" w:sz="0" w:space="0" w:color="auto"/>
              <w:right w:val="none" w:sz="0" w:space="0" w:color="auto"/>
            </w:tcBorders>
          </w:tcPr>
          <w:p w14:paraId="3CDD8360" w14:textId="77777777" w:rsidR="0075084E" w:rsidRDefault="0075084E"/>
        </w:tc>
        <w:tc>
          <w:tcPr>
            <w:tcW w:w="1094" w:type="dxa"/>
            <w:tcBorders>
              <w:left w:val="none" w:sz="0" w:space="0" w:color="auto"/>
              <w:right w:val="none" w:sz="0" w:space="0" w:color="auto"/>
            </w:tcBorders>
          </w:tcPr>
          <w:p w14:paraId="1905DD3C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0" w:type="dxa"/>
            <w:tcBorders>
              <w:left w:val="none" w:sz="0" w:space="0" w:color="auto"/>
              <w:right w:val="none" w:sz="0" w:space="0" w:color="auto"/>
            </w:tcBorders>
          </w:tcPr>
          <w:p w14:paraId="1104F4BB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  <w:tcBorders>
              <w:left w:val="none" w:sz="0" w:space="0" w:color="auto"/>
              <w:right w:val="none" w:sz="0" w:space="0" w:color="auto"/>
            </w:tcBorders>
          </w:tcPr>
          <w:p w14:paraId="062D6AAD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0" w:type="dxa"/>
            <w:tcBorders>
              <w:left w:val="none" w:sz="0" w:space="0" w:color="auto"/>
              <w:right w:val="none" w:sz="0" w:space="0" w:color="auto"/>
            </w:tcBorders>
          </w:tcPr>
          <w:p w14:paraId="17621FEE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084E" w14:paraId="201EFDC1" w14:textId="77777777" w:rsidTr="003D50E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</w:tcPr>
          <w:p w14:paraId="17588A8B" w14:textId="77777777" w:rsidR="0075084E" w:rsidRDefault="0075084E"/>
        </w:tc>
        <w:tc>
          <w:tcPr>
            <w:tcW w:w="1094" w:type="dxa"/>
          </w:tcPr>
          <w:p w14:paraId="3AC7B8BC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14:paraId="1B06CDA7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6F0C52D6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0" w:type="dxa"/>
          </w:tcPr>
          <w:p w14:paraId="46D2CD69" w14:textId="77777777" w:rsidR="0075084E" w:rsidRDefault="007508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084E" w14:paraId="12C213A1" w14:textId="77777777" w:rsidTr="003D50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left w:val="none" w:sz="0" w:space="0" w:color="auto"/>
              <w:right w:val="none" w:sz="0" w:space="0" w:color="auto"/>
            </w:tcBorders>
          </w:tcPr>
          <w:p w14:paraId="5FF988F6" w14:textId="77777777" w:rsidR="0075084E" w:rsidRDefault="0075084E"/>
        </w:tc>
        <w:tc>
          <w:tcPr>
            <w:tcW w:w="1094" w:type="dxa"/>
            <w:tcBorders>
              <w:left w:val="none" w:sz="0" w:space="0" w:color="auto"/>
              <w:right w:val="none" w:sz="0" w:space="0" w:color="auto"/>
            </w:tcBorders>
          </w:tcPr>
          <w:p w14:paraId="030839E2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0" w:type="dxa"/>
            <w:tcBorders>
              <w:left w:val="none" w:sz="0" w:space="0" w:color="auto"/>
              <w:right w:val="none" w:sz="0" w:space="0" w:color="auto"/>
            </w:tcBorders>
          </w:tcPr>
          <w:p w14:paraId="6DA157E2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  <w:tcBorders>
              <w:left w:val="none" w:sz="0" w:space="0" w:color="auto"/>
              <w:right w:val="none" w:sz="0" w:space="0" w:color="auto"/>
            </w:tcBorders>
          </w:tcPr>
          <w:p w14:paraId="61B56F90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0" w:type="dxa"/>
            <w:tcBorders>
              <w:left w:val="none" w:sz="0" w:space="0" w:color="auto"/>
              <w:right w:val="none" w:sz="0" w:space="0" w:color="auto"/>
            </w:tcBorders>
          </w:tcPr>
          <w:p w14:paraId="0885DED4" w14:textId="77777777" w:rsidR="0075084E" w:rsidRDefault="007508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084E" w14:paraId="42438C27" w14:textId="77777777" w:rsidTr="003D50E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</w:tcPr>
          <w:p w14:paraId="3A77CC33" w14:textId="77777777" w:rsidR="0075084E" w:rsidRDefault="0075084E" w:rsidP="004E3B4D"/>
        </w:tc>
        <w:tc>
          <w:tcPr>
            <w:tcW w:w="1094" w:type="dxa"/>
          </w:tcPr>
          <w:p w14:paraId="20E189A9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14:paraId="076AD6AA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28B9E910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0" w:type="dxa"/>
          </w:tcPr>
          <w:p w14:paraId="7F2ED237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5084E" w14:paraId="32C84D06" w14:textId="77777777" w:rsidTr="003D50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  <w:tcBorders>
              <w:left w:val="none" w:sz="0" w:space="0" w:color="auto"/>
              <w:right w:val="none" w:sz="0" w:space="0" w:color="auto"/>
            </w:tcBorders>
          </w:tcPr>
          <w:p w14:paraId="34649DE5" w14:textId="77777777" w:rsidR="0075084E" w:rsidRDefault="0075084E" w:rsidP="004E3B4D"/>
        </w:tc>
        <w:tc>
          <w:tcPr>
            <w:tcW w:w="1094" w:type="dxa"/>
            <w:tcBorders>
              <w:left w:val="none" w:sz="0" w:space="0" w:color="auto"/>
              <w:right w:val="none" w:sz="0" w:space="0" w:color="auto"/>
            </w:tcBorders>
          </w:tcPr>
          <w:p w14:paraId="130A18FC" w14:textId="77777777" w:rsidR="0075084E" w:rsidRDefault="0075084E" w:rsidP="004E3B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0" w:type="dxa"/>
            <w:tcBorders>
              <w:left w:val="none" w:sz="0" w:space="0" w:color="auto"/>
              <w:right w:val="none" w:sz="0" w:space="0" w:color="auto"/>
            </w:tcBorders>
          </w:tcPr>
          <w:p w14:paraId="056D3745" w14:textId="77777777" w:rsidR="0075084E" w:rsidRDefault="0075084E" w:rsidP="004E3B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  <w:tcBorders>
              <w:left w:val="none" w:sz="0" w:space="0" w:color="auto"/>
              <w:right w:val="none" w:sz="0" w:space="0" w:color="auto"/>
            </w:tcBorders>
          </w:tcPr>
          <w:p w14:paraId="49EDFCA0" w14:textId="77777777" w:rsidR="0075084E" w:rsidRDefault="0075084E" w:rsidP="004E3B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80" w:type="dxa"/>
            <w:tcBorders>
              <w:left w:val="none" w:sz="0" w:space="0" w:color="auto"/>
              <w:right w:val="none" w:sz="0" w:space="0" w:color="auto"/>
            </w:tcBorders>
          </w:tcPr>
          <w:p w14:paraId="4A01668F" w14:textId="77777777" w:rsidR="0075084E" w:rsidRDefault="0075084E" w:rsidP="004E3B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5084E" w14:paraId="308DCDE8" w14:textId="77777777" w:rsidTr="003D50E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6" w:type="dxa"/>
          </w:tcPr>
          <w:p w14:paraId="493FA72F" w14:textId="77777777" w:rsidR="0075084E" w:rsidRDefault="0075084E" w:rsidP="004E3B4D"/>
        </w:tc>
        <w:tc>
          <w:tcPr>
            <w:tcW w:w="1094" w:type="dxa"/>
          </w:tcPr>
          <w:p w14:paraId="29FDA545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14:paraId="02BA10D3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37243071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80" w:type="dxa"/>
          </w:tcPr>
          <w:p w14:paraId="026324F7" w14:textId="77777777" w:rsidR="0075084E" w:rsidRDefault="0075084E" w:rsidP="004E3B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B20FD46" w14:textId="77777777" w:rsidR="00A87930" w:rsidRDefault="00664E21"/>
    <w:sectPr w:rsidR="00A87930" w:rsidSect="00B578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9440B" w14:textId="77777777" w:rsidR="00664E21" w:rsidRDefault="00664E21" w:rsidP="00B57811">
      <w:pPr>
        <w:spacing w:after="0" w:line="240" w:lineRule="auto"/>
      </w:pPr>
      <w:r>
        <w:separator/>
      </w:r>
    </w:p>
  </w:endnote>
  <w:endnote w:type="continuationSeparator" w:id="0">
    <w:p w14:paraId="2866D526" w14:textId="77777777" w:rsidR="00664E21" w:rsidRDefault="00664E21" w:rsidP="00B57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4AB1A" w14:textId="77777777" w:rsidR="003D50EA" w:rsidRDefault="003D50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D98E0" w14:textId="77777777" w:rsidR="00274C3A" w:rsidRDefault="00274C3A">
    <w:pPr>
      <w:pStyle w:val="Footer"/>
    </w:pPr>
  </w:p>
  <w:p w14:paraId="5F0E9D4B" w14:textId="77777777" w:rsidR="00274C3A" w:rsidRPr="00304EBC" w:rsidRDefault="003D50EA" w:rsidP="003D50EA">
    <w:pPr>
      <w:pStyle w:val="Footer"/>
      <w:ind w:hanging="990"/>
      <w:rPr>
        <w:rFonts w:ascii="Calibri" w:hAnsi="Calibri"/>
        <w:sz w:val="20"/>
      </w:rPr>
    </w:pPr>
    <w:r>
      <w:rPr>
        <w:rFonts w:ascii="Calibri" w:hAnsi="Calibri"/>
        <w:b/>
        <w:sz w:val="20"/>
      </w:rPr>
      <w:t>Instructor N</w:t>
    </w:r>
    <w:r w:rsidR="00274C3A" w:rsidRPr="00304EBC">
      <w:rPr>
        <w:rFonts w:ascii="Calibri" w:hAnsi="Calibri"/>
        <w:b/>
        <w:sz w:val="20"/>
      </w:rPr>
      <w:t>ame</w:t>
    </w:r>
    <w:r w:rsidR="00274C3A" w:rsidRPr="00304EBC">
      <w:rPr>
        <w:rFonts w:ascii="Calibri" w:hAnsi="Calibri"/>
        <w:sz w:val="20"/>
      </w:rPr>
      <w:t>________________</w:t>
    </w:r>
    <w:r>
      <w:rPr>
        <w:rFonts w:ascii="Calibri" w:hAnsi="Calibri"/>
        <w:sz w:val="20"/>
      </w:rPr>
      <w:t>________</w:t>
    </w:r>
    <w:r w:rsidR="00274C3A" w:rsidRPr="00304EBC">
      <w:rPr>
        <w:rFonts w:ascii="Calibri" w:hAnsi="Calibri"/>
        <w:sz w:val="20"/>
      </w:rPr>
      <w:t>_</w:t>
    </w:r>
    <w:r w:rsidR="00411373" w:rsidRPr="00304EBC">
      <w:rPr>
        <w:rFonts w:ascii="Calibri" w:hAnsi="Calibri"/>
        <w:sz w:val="20"/>
      </w:rPr>
      <w:t>_</w:t>
    </w:r>
    <w:r w:rsidR="00274C3A" w:rsidRPr="00304EBC">
      <w:rPr>
        <w:rFonts w:ascii="Calibri" w:hAnsi="Calibri"/>
        <w:sz w:val="20"/>
      </w:rPr>
      <w:t xml:space="preserve">_______ </w:t>
    </w:r>
    <w:r>
      <w:rPr>
        <w:rFonts w:ascii="Calibri" w:hAnsi="Calibri"/>
        <w:b/>
        <w:sz w:val="20"/>
      </w:rPr>
      <w:t>Email A</w:t>
    </w:r>
    <w:r w:rsidR="00274C3A" w:rsidRPr="00304EBC">
      <w:rPr>
        <w:rFonts w:ascii="Calibri" w:hAnsi="Calibri"/>
        <w:b/>
        <w:sz w:val="20"/>
      </w:rPr>
      <w:t>ddress</w:t>
    </w:r>
    <w:r w:rsidR="00274C3A" w:rsidRPr="00304EBC">
      <w:rPr>
        <w:rFonts w:ascii="Calibri" w:hAnsi="Calibri"/>
        <w:sz w:val="20"/>
      </w:rPr>
      <w:t>____________________</w:t>
    </w:r>
    <w:r w:rsidR="00411373" w:rsidRPr="00304EBC">
      <w:rPr>
        <w:rFonts w:ascii="Calibri" w:hAnsi="Calibri"/>
        <w:sz w:val="20"/>
      </w:rPr>
      <w:t>_</w:t>
    </w:r>
    <w:r w:rsidR="00274C3A" w:rsidRPr="00304EBC">
      <w:rPr>
        <w:rFonts w:ascii="Calibri" w:hAnsi="Calibri"/>
        <w:sz w:val="20"/>
      </w:rPr>
      <w:t>_</w:t>
    </w:r>
    <w:r>
      <w:rPr>
        <w:rFonts w:ascii="Calibri" w:hAnsi="Calibri"/>
        <w:sz w:val="20"/>
      </w:rPr>
      <w:t>____</w:t>
    </w:r>
    <w:r w:rsidR="00274C3A" w:rsidRPr="00304EBC">
      <w:rPr>
        <w:rFonts w:ascii="Calibri" w:hAnsi="Calibri"/>
        <w:sz w:val="20"/>
      </w:rPr>
      <w:t>_____</w:t>
    </w:r>
    <w:r w:rsidR="00411373" w:rsidRPr="00304EBC">
      <w:rPr>
        <w:rFonts w:ascii="Calibri" w:hAnsi="Calibri"/>
        <w:sz w:val="20"/>
      </w:rPr>
      <w:t>________</w:t>
    </w:r>
    <w:r w:rsidR="00274C3A" w:rsidRPr="00304EBC">
      <w:rPr>
        <w:rFonts w:ascii="Calibri" w:hAnsi="Calibri"/>
        <w:sz w:val="20"/>
      </w:rPr>
      <w:t xml:space="preserve">____ </w:t>
    </w:r>
    <w:r>
      <w:rPr>
        <w:rFonts w:ascii="Calibri" w:hAnsi="Calibri"/>
        <w:b/>
        <w:sz w:val="20"/>
      </w:rPr>
      <w:t>Contact N</w:t>
    </w:r>
    <w:r w:rsidR="00274C3A" w:rsidRPr="00304EBC">
      <w:rPr>
        <w:rFonts w:ascii="Calibri" w:hAnsi="Calibri"/>
        <w:b/>
        <w:sz w:val="20"/>
      </w:rPr>
      <w:t>umber</w:t>
    </w:r>
    <w:r w:rsidR="00274C3A" w:rsidRPr="00304EBC">
      <w:rPr>
        <w:rFonts w:ascii="Calibri" w:hAnsi="Calibri"/>
        <w:sz w:val="20"/>
      </w:rPr>
      <w:t xml:space="preserve"> _______________</w:t>
    </w:r>
  </w:p>
  <w:p w14:paraId="4EB530DE" w14:textId="77777777" w:rsidR="00411373" w:rsidRPr="00304EBC" w:rsidRDefault="00411373">
    <w:pPr>
      <w:pStyle w:val="Footer"/>
      <w:rPr>
        <w:rFonts w:ascii="Calibri" w:hAnsi="Calibri"/>
        <w:sz w:val="20"/>
      </w:rPr>
    </w:pPr>
  </w:p>
  <w:p w14:paraId="1820A0B3" w14:textId="5174B4D8" w:rsidR="00B57811" w:rsidRPr="00304EBC" w:rsidRDefault="00304EBC" w:rsidP="003D50EA">
    <w:pPr>
      <w:pStyle w:val="Footer"/>
      <w:ind w:hanging="990"/>
      <w:rPr>
        <w:rFonts w:ascii="Calibri" w:hAnsi="Calibri"/>
        <w:b/>
        <w:sz w:val="18"/>
      </w:rPr>
    </w:pPr>
    <w:r w:rsidRPr="00304EBC">
      <w:rPr>
        <w:rFonts w:ascii="Calibri" w:hAnsi="Calibri"/>
        <w:b/>
        <w:color w:val="FF0000"/>
        <w:sz w:val="18"/>
      </w:rPr>
      <w:t>*</w:t>
    </w:r>
    <w:r w:rsidR="00B57811" w:rsidRPr="00304EBC">
      <w:rPr>
        <w:rFonts w:ascii="Calibri" w:hAnsi="Calibri"/>
        <w:b/>
        <w:color w:val="FF0000"/>
        <w:sz w:val="18"/>
      </w:rPr>
      <w:t>Upon completion of cou</w:t>
    </w:r>
    <w:r w:rsidRPr="00304EBC">
      <w:rPr>
        <w:rFonts w:ascii="Calibri" w:hAnsi="Calibri"/>
        <w:b/>
        <w:color w:val="FF0000"/>
        <w:sz w:val="18"/>
      </w:rPr>
      <w:t>rse, instructor should email</w:t>
    </w:r>
    <w:r w:rsidR="00B57811" w:rsidRPr="00304EBC">
      <w:rPr>
        <w:rFonts w:ascii="Calibri" w:hAnsi="Calibri"/>
        <w:b/>
        <w:color w:val="FF0000"/>
        <w:sz w:val="18"/>
      </w:rPr>
      <w:t xml:space="preserve"> completed roster</w:t>
    </w:r>
    <w:r w:rsidRPr="00304EBC">
      <w:rPr>
        <w:rFonts w:ascii="Calibri" w:hAnsi="Calibri"/>
        <w:b/>
        <w:color w:val="FF0000"/>
        <w:sz w:val="18"/>
      </w:rPr>
      <w:t>(s)</w:t>
    </w:r>
    <w:r w:rsidR="00B57811" w:rsidRPr="00304EBC">
      <w:rPr>
        <w:rFonts w:ascii="Calibri" w:hAnsi="Calibri"/>
        <w:b/>
        <w:color w:val="FF0000"/>
        <w:sz w:val="18"/>
      </w:rPr>
      <w:t xml:space="preserve"> to </w:t>
    </w:r>
    <w:hyperlink r:id="rId1" w:history="1">
      <w:r w:rsidR="006B5E49" w:rsidRPr="00BD6A27">
        <w:rPr>
          <w:rStyle w:val="Hyperlink"/>
        </w:rPr>
        <w:t>jcole3@peacehealth.org</w:t>
      </w:r>
    </w:hyperlink>
    <w:r w:rsidR="006B5E49">
      <w:t xml:space="preserve"> or fax 541-431-8319</w:t>
    </w:r>
    <w:bookmarkStart w:id="0" w:name="_GoBack"/>
    <w:bookmarkEnd w:id="0"/>
  </w:p>
  <w:p w14:paraId="36C1A3A8" w14:textId="77777777" w:rsidR="00274C3A" w:rsidRPr="00274C3A" w:rsidRDefault="00274C3A">
    <w:pPr>
      <w:pStyle w:val="Footer"/>
      <w:rPr>
        <w:sz w:val="20"/>
      </w:rPr>
    </w:pPr>
  </w:p>
  <w:p w14:paraId="3DB03973" w14:textId="77777777" w:rsidR="00274C3A" w:rsidRDefault="00274C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9E80F" w14:textId="77777777" w:rsidR="003D50EA" w:rsidRDefault="003D5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F7705" w14:textId="77777777" w:rsidR="00664E21" w:rsidRDefault="00664E21" w:rsidP="00B57811">
      <w:pPr>
        <w:spacing w:after="0" w:line="240" w:lineRule="auto"/>
      </w:pPr>
      <w:r>
        <w:separator/>
      </w:r>
    </w:p>
  </w:footnote>
  <w:footnote w:type="continuationSeparator" w:id="0">
    <w:p w14:paraId="12B40095" w14:textId="77777777" w:rsidR="00664E21" w:rsidRDefault="00664E21" w:rsidP="00B57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95104" w14:textId="77777777" w:rsidR="003D50EA" w:rsidRDefault="003D50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3DDAE" w14:textId="77777777" w:rsidR="0075084E" w:rsidRPr="00304EBC" w:rsidRDefault="0075084E" w:rsidP="003D50EA">
    <w:pPr>
      <w:pStyle w:val="Header"/>
      <w:ind w:left="-900" w:hanging="90"/>
      <w:rPr>
        <w:rFonts w:ascii="Arial" w:hAnsi="Arial" w:cs="Arial"/>
        <w:b/>
      </w:rPr>
    </w:pPr>
    <w:r w:rsidRPr="00304EBC">
      <w:rPr>
        <w:rFonts w:ascii="Arial" w:hAnsi="Arial" w:cs="Arial"/>
        <w:b/>
      </w:rPr>
      <w:t xml:space="preserve">BLEEDING </w:t>
    </w:r>
    <w:r w:rsidRPr="00304EBC">
      <w:rPr>
        <w:rFonts w:ascii="Arial" w:hAnsi="Arial" w:cs="Arial"/>
        <w:b/>
        <w:color w:val="C00000"/>
      </w:rPr>
      <w:t xml:space="preserve">CONTROL </w:t>
    </w:r>
    <w:r w:rsidRPr="00304EBC">
      <w:rPr>
        <w:rFonts w:ascii="Arial" w:hAnsi="Arial" w:cs="Arial"/>
        <w:b/>
      </w:rPr>
      <w:t>PARTICIPANT ROSTER</w:t>
    </w:r>
  </w:p>
  <w:p w14:paraId="238C1F6C" w14:textId="77777777" w:rsidR="00274C3A" w:rsidRPr="00304EBC" w:rsidRDefault="00274C3A" w:rsidP="003D50EA">
    <w:pPr>
      <w:pStyle w:val="Header"/>
      <w:tabs>
        <w:tab w:val="left" w:pos="7740"/>
      </w:tabs>
      <w:ind w:left="-900" w:hanging="90"/>
      <w:rPr>
        <w:rFonts w:ascii="Calibri" w:hAnsi="Calibri"/>
        <w:b/>
        <w:sz w:val="20"/>
      </w:rPr>
    </w:pPr>
    <w:r w:rsidRPr="00304EBC">
      <w:rPr>
        <w:rFonts w:ascii="Calibri" w:hAnsi="Calibri"/>
        <w:b/>
        <w:sz w:val="20"/>
      </w:rPr>
      <w:t>Course</w:t>
    </w:r>
    <w:r w:rsidR="003D50EA">
      <w:rPr>
        <w:rFonts w:ascii="Calibri" w:hAnsi="Calibri"/>
        <w:b/>
        <w:sz w:val="20"/>
      </w:rPr>
      <w:t xml:space="preserve"> T</w:t>
    </w:r>
    <w:r w:rsidRPr="00304EBC">
      <w:rPr>
        <w:rFonts w:ascii="Calibri" w:hAnsi="Calibri"/>
        <w:b/>
        <w:sz w:val="20"/>
      </w:rPr>
      <w:t>itle:</w:t>
    </w:r>
    <w:r w:rsidRPr="00304EBC">
      <w:rPr>
        <w:rFonts w:ascii="Calibri" w:hAnsi="Calibri"/>
        <w:b/>
        <w:sz w:val="20"/>
      </w:rPr>
      <w:tab/>
      <w:t xml:space="preserve">                  Course Date:</w:t>
    </w:r>
    <w:r w:rsidRPr="00304EBC">
      <w:rPr>
        <w:rFonts w:ascii="Calibri" w:hAnsi="Calibri"/>
        <w:b/>
        <w:sz w:val="20"/>
      </w:rPr>
      <w:tab/>
    </w:r>
    <w:r w:rsidR="00485808" w:rsidRPr="00304EBC">
      <w:rPr>
        <w:rFonts w:ascii="Calibri" w:hAnsi="Calibri"/>
        <w:b/>
        <w:sz w:val="20"/>
      </w:rPr>
      <w:t xml:space="preserve">                                  </w:t>
    </w:r>
    <w:r w:rsidR="003D50EA">
      <w:rPr>
        <w:rFonts w:ascii="Calibri" w:hAnsi="Calibri"/>
        <w:b/>
        <w:sz w:val="20"/>
      </w:rPr>
      <w:t>Course L</w:t>
    </w:r>
    <w:r w:rsidRPr="00304EBC">
      <w:rPr>
        <w:rFonts w:ascii="Calibri" w:hAnsi="Calibri"/>
        <w:b/>
        <w:sz w:val="20"/>
      </w:rPr>
      <w:t xml:space="preserve">ocation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95C69" w14:textId="77777777" w:rsidR="003D50EA" w:rsidRDefault="003D50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K0MDM0NLQ0srBQ0lEKTi0uzszPAykwrAUA8/Hq1ywAAAA="/>
  </w:docVars>
  <w:rsids>
    <w:rsidRoot w:val="00B57811"/>
    <w:rsid w:val="00274C3A"/>
    <w:rsid w:val="002F071C"/>
    <w:rsid w:val="00304EBC"/>
    <w:rsid w:val="003D50EA"/>
    <w:rsid w:val="00411373"/>
    <w:rsid w:val="004235CE"/>
    <w:rsid w:val="00485808"/>
    <w:rsid w:val="00664E21"/>
    <w:rsid w:val="006B5E49"/>
    <w:rsid w:val="0075084E"/>
    <w:rsid w:val="00B57811"/>
    <w:rsid w:val="00BD14CA"/>
    <w:rsid w:val="00F66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7710F"/>
  <w15:docId w15:val="{9C33666E-7AE6-42CB-8099-0CE0B03C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7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811"/>
  </w:style>
  <w:style w:type="paragraph" w:styleId="Footer">
    <w:name w:val="footer"/>
    <w:basedOn w:val="Normal"/>
    <w:link w:val="FooterChar"/>
    <w:uiPriority w:val="99"/>
    <w:unhideWhenUsed/>
    <w:rsid w:val="00B57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811"/>
  </w:style>
  <w:style w:type="paragraph" w:styleId="BalloonText">
    <w:name w:val="Balloon Text"/>
    <w:basedOn w:val="Normal"/>
    <w:link w:val="BalloonTextChar"/>
    <w:uiPriority w:val="99"/>
    <w:semiHidden/>
    <w:unhideWhenUsed/>
    <w:rsid w:val="00B578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8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7811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75084E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B5E4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jcole3@peacehealt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A5C0F-3DCB-4E06-AE89-80CE1D035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College of Surgeons</Company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 Dodd</dc:creator>
  <cp:lastModifiedBy>Cole, Jim</cp:lastModifiedBy>
  <cp:revision>5</cp:revision>
  <cp:lastPrinted>2016-12-21T17:51:00Z</cp:lastPrinted>
  <dcterms:created xsi:type="dcterms:W3CDTF">2016-12-21T16:53:00Z</dcterms:created>
  <dcterms:modified xsi:type="dcterms:W3CDTF">2018-04-12T15:57:00Z</dcterms:modified>
</cp:coreProperties>
</file>